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79659" w14:textId="77777777" w:rsidR="00065E75" w:rsidRPr="00065E75" w:rsidRDefault="00065E75" w:rsidP="00065E75">
      <w:pPr>
        <w:pStyle w:val="Title"/>
        <w:jc w:val="center"/>
        <w:rPr>
          <w:rFonts w:eastAsia="Times New Roman"/>
          <w:sz w:val="48"/>
        </w:rPr>
      </w:pPr>
      <w:r w:rsidRPr="00065E75">
        <w:rPr>
          <w:rFonts w:eastAsia="Times New Roman"/>
          <w:sz w:val="48"/>
        </w:rPr>
        <w:t>Pet Sitters Membership Information</w:t>
      </w:r>
    </w:p>
    <w:p w14:paraId="5CE2C871" w14:textId="03307683" w:rsidR="00065E75" w:rsidRDefault="00065E75" w:rsidP="00065E75">
      <w:pPr>
        <w:rPr>
          <w:sz w:val="20"/>
          <w:szCs w:val="20"/>
        </w:rPr>
      </w:pPr>
      <w:r w:rsidRPr="00065E75">
        <w:rPr>
          <w:sz w:val="20"/>
          <w:szCs w:val="20"/>
        </w:rPr>
        <w:t>Professional Pet Sitters of Minnesota (PPSMN) is an association of pet sitting business owners dedicated to promoting the welfare of all animals and raising the standards of the pet sitting industry through example, education and cooperation.</w:t>
      </w:r>
      <w:r w:rsidRPr="00065E75">
        <w:rPr>
          <w:sz w:val="20"/>
          <w:szCs w:val="20"/>
        </w:rPr>
        <w:br/>
      </w:r>
      <w:r w:rsidRPr="00065E75">
        <w:rPr>
          <w:sz w:val="20"/>
          <w:szCs w:val="20"/>
        </w:rPr>
        <w:br/>
      </w:r>
      <w:r w:rsidRPr="00065E75">
        <w:rPr>
          <w:b/>
          <w:sz w:val="20"/>
          <w:szCs w:val="20"/>
        </w:rPr>
        <w:t>Membership Criteria</w:t>
      </w:r>
      <w:r w:rsidRPr="00065E75">
        <w:rPr>
          <w:sz w:val="20"/>
          <w:szCs w:val="20"/>
        </w:rPr>
        <w:br/>
        <w:t>The Professional Pet Sitters of Minnesota (PPSMN), a private, non-profit organization, reserves the right to accept or deny membership to any applicant. PPSMN is not obligated to inform applicants as to the reason(s) for denial of membership.</w:t>
      </w:r>
    </w:p>
    <w:p w14:paraId="36DFB5BD" w14:textId="1A377727" w:rsidR="00065E75" w:rsidRPr="00065E75" w:rsidRDefault="00065E75" w:rsidP="00065E75">
      <w:pPr>
        <w:rPr>
          <w:sz w:val="20"/>
          <w:szCs w:val="20"/>
        </w:rPr>
      </w:pPr>
      <w:r w:rsidRPr="00065E75">
        <w:rPr>
          <w:sz w:val="20"/>
          <w:szCs w:val="20"/>
        </w:rPr>
        <w:t>Acceptance of membership application is based on an individual basis, including the following factors:</w:t>
      </w:r>
      <w:r w:rsidRPr="00065E75">
        <w:rPr>
          <w:sz w:val="20"/>
          <w:szCs w:val="20"/>
        </w:rPr>
        <w:br/>
      </w:r>
      <w:r w:rsidRPr="00065E75">
        <w:rPr>
          <w:sz w:val="20"/>
          <w:szCs w:val="20"/>
        </w:rPr>
        <w:br/>
        <w:t>1. The applicant business must, as its primary service, provide care to client pets in client homes (for example, in-home visits and dog walking).</w:t>
      </w:r>
      <w:r w:rsidRPr="00065E75">
        <w:rPr>
          <w:sz w:val="20"/>
          <w:szCs w:val="20"/>
        </w:rPr>
        <w:br/>
        <w:t>2. The ability of the applicant to concur with the Code of Conduct, Code of Ethics and sign the PPSMN Member Agreement, Page 6 of this packet.</w:t>
      </w:r>
      <w:r w:rsidRPr="00065E75">
        <w:rPr>
          <w:sz w:val="20"/>
          <w:szCs w:val="20"/>
        </w:rPr>
        <w:br/>
        <w:t>3. Provision of evidence of current pet sitters liability insurance and a valid Minnesota sales tax number.</w:t>
      </w:r>
      <w:r w:rsidRPr="00065E75">
        <w:rPr>
          <w:sz w:val="20"/>
          <w:szCs w:val="20"/>
        </w:rPr>
        <w:br/>
        <w:t>4. Payment of yearly dues of $95. Dues are renewed every February 1st. If you become a member after Feb 1st, but before September 1st your dues are still $95; After September 1st the dues are only $50.</w:t>
      </w:r>
      <w:r w:rsidRPr="00065E75">
        <w:rPr>
          <w:sz w:val="20"/>
          <w:szCs w:val="20"/>
        </w:rPr>
        <w:br/>
        <w:t xml:space="preserve">5. Understanding and agreement by the applicant that all Members of PPSMN will be notified by e-mail of the applicant’s intent to join PPSMN. If we have any recommendations from members to deny membership, we will discuss it at the next Board meeting and take a secret vote (majority, 1 vote more than 50/50). If no replies to deny </w:t>
      </w:r>
      <w:proofErr w:type="gramStart"/>
      <w:r w:rsidRPr="00065E75">
        <w:rPr>
          <w:sz w:val="20"/>
          <w:szCs w:val="20"/>
        </w:rPr>
        <w:t>membership are received by the Membership Coordinator</w:t>
      </w:r>
      <w:proofErr w:type="gramEnd"/>
      <w:r w:rsidRPr="00065E75">
        <w:rPr>
          <w:sz w:val="20"/>
          <w:szCs w:val="20"/>
        </w:rPr>
        <w:t xml:space="preserve"> via e-mail within 10 days after notification of the applicant’s name, the applicant is approved without any further vote. If membership is denied, dues will be returned.</w:t>
      </w:r>
      <w:r w:rsidRPr="00065E75">
        <w:rPr>
          <w:sz w:val="20"/>
          <w:szCs w:val="20"/>
        </w:rPr>
        <w:br/>
      </w:r>
      <w:r w:rsidRPr="00065E75">
        <w:rPr>
          <w:b/>
          <w:sz w:val="20"/>
          <w:szCs w:val="20"/>
        </w:rPr>
        <w:br/>
        <w:t>Membership Benefits</w:t>
      </w:r>
      <w:r w:rsidRPr="00065E75">
        <w:rPr>
          <w:sz w:val="20"/>
          <w:szCs w:val="20"/>
        </w:rPr>
        <w:br/>
        <w:t>- Listing on the PPSMN website with zip code locator.</w:t>
      </w:r>
      <w:r w:rsidRPr="00065E75">
        <w:rPr>
          <w:sz w:val="20"/>
          <w:szCs w:val="20"/>
        </w:rPr>
        <w:br/>
        <w:t>- Client referrals from other members, the online directory and phone referrals.</w:t>
      </w:r>
      <w:r w:rsidRPr="00065E75">
        <w:rPr>
          <w:sz w:val="20"/>
          <w:szCs w:val="20"/>
        </w:rPr>
        <w:br/>
        <w:t>- Private on-line message board (Yahoo).</w:t>
      </w:r>
      <w:r w:rsidRPr="00065E75">
        <w:rPr>
          <w:sz w:val="20"/>
          <w:szCs w:val="20"/>
        </w:rPr>
        <w:br/>
        <w:t>- Support for any problems you are experiencing with your business</w:t>
      </w:r>
      <w:r w:rsidRPr="00065E75">
        <w:rPr>
          <w:sz w:val="20"/>
          <w:szCs w:val="20"/>
        </w:rPr>
        <w:br/>
        <w:t>- Participation in general membership meetings, functions and educational seminars sponsored by PPSMN.</w:t>
      </w:r>
      <w:r w:rsidRPr="00065E75">
        <w:rPr>
          <w:sz w:val="20"/>
          <w:szCs w:val="20"/>
        </w:rPr>
        <w:br/>
        <w:t>- Voting privileges on any subject before the group, including e-mail vote.</w:t>
      </w:r>
      <w:r w:rsidRPr="00065E75">
        <w:rPr>
          <w:sz w:val="20"/>
          <w:szCs w:val="20"/>
        </w:rPr>
        <w:br/>
      </w:r>
      <w:r w:rsidRPr="00065E75">
        <w:rPr>
          <w:sz w:val="20"/>
          <w:szCs w:val="20"/>
        </w:rPr>
        <w:br/>
      </w:r>
      <w:r w:rsidRPr="00065E75">
        <w:rPr>
          <w:b/>
          <w:sz w:val="20"/>
          <w:szCs w:val="20"/>
        </w:rPr>
        <w:t>Professional Code of Ethics</w:t>
      </w:r>
      <w:r w:rsidRPr="00065E75">
        <w:rPr>
          <w:sz w:val="20"/>
          <w:szCs w:val="20"/>
        </w:rPr>
        <w:br/>
        <w:t>- Treat every pet in your care as if it were your own.</w:t>
      </w:r>
      <w:r w:rsidRPr="00065E75">
        <w:rPr>
          <w:sz w:val="20"/>
          <w:szCs w:val="20"/>
        </w:rPr>
        <w:br/>
        <w:t>- Be totally dependable.</w:t>
      </w:r>
      <w:r w:rsidRPr="00065E75">
        <w:rPr>
          <w:sz w:val="20"/>
          <w:szCs w:val="20"/>
        </w:rPr>
        <w:br/>
        <w:t>- Be honest and trustworthy with your clients and fellow pet sitters.</w:t>
      </w:r>
      <w:r w:rsidRPr="00065E75">
        <w:rPr>
          <w:sz w:val="20"/>
          <w:szCs w:val="20"/>
        </w:rPr>
        <w:br/>
        <w:t>- Respect and protect your client’s home and property.</w:t>
      </w:r>
      <w:r w:rsidRPr="00065E75">
        <w:rPr>
          <w:sz w:val="20"/>
          <w:szCs w:val="20"/>
        </w:rPr>
        <w:br/>
        <w:t>- Keep your promises and fulfill your commitments.</w:t>
      </w:r>
      <w:r w:rsidRPr="00065E75">
        <w:rPr>
          <w:sz w:val="20"/>
          <w:szCs w:val="20"/>
        </w:rPr>
        <w:br/>
        <w:t>- Put the need of the pets before the need to make a profit.</w:t>
      </w:r>
      <w:r w:rsidRPr="00065E75">
        <w:rPr>
          <w:sz w:val="20"/>
          <w:szCs w:val="20"/>
        </w:rPr>
        <w:br/>
      </w:r>
      <w:r w:rsidRPr="00065E75">
        <w:rPr>
          <w:sz w:val="20"/>
          <w:szCs w:val="20"/>
        </w:rPr>
        <w:br/>
      </w:r>
      <w:r w:rsidRPr="00065E75">
        <w:rPr>
          <w:b/>
          <w:sz w:val="20"/>
          <w:szCs w:val="20"/>
        </w:rPr>
        <w:t>Association Code of Conduct</w:t>
      </w:r>
      <w:r w:rsidRPr="00065E75">
        <w:rPr>
          <w:sz w:val="20"/>
          <w:szCs w:val="20"/>
        </w:rPr>
        <w:br/>
        <w:t>When members enroll in the Professional Pet Sitters of Minnesota (PPSMN), it is required that you agree to follow the Association Code of Conduct as stated below to the best of your ability.</w:t>
      </w:r>
      <w:r w:rsidRPr="00065E75">
        <w:rPr>
          <w:sz w:val="20"/>
          <w:szCs w:val="20"/>
        </w:rPr>
        <w:br/>
        <w:t>1. I will be helpful and cooperate with my fellow pet sitters and not foster a spirit of competition.</w:t>
      </w:r>
      <w:r w:rsidRPr="00065E75">
        <w:rPr>
          <w:sz w:val="20"/>
          <w:szCs w:val="20"/>
        </w:rPr>
        <w:br/>
        <w:t>2. I will be trustworthy and honest, fulfilling the duties I promised my clients.</w:t>
      </w:r>
      <w:r w:rsidRPr="00065E75">
        <w:rPr>
          <w:sz w:val="20"/>
          <w:szCs w:val="20"/>
        </w:rPr>
        <w:br/>
        <w:t>3. I will refer clients to other resources if they can better serve the needs of their animal(s).</w:t>
      </w:r>
      <w:r w:rsidRPr="00065E75">
        <w:rPr>
          <w:sz w:val="20"/>
          <w:szCs w:val="20"/>
        </w:rPr>
        <w:br/>
        <w:t>4. I will try to become a better pet sitter through education and learning from others.</w:t>
      </w:r>
      <w:r w:rsidRPr="00065E75">
        <w:rPr>
          <w:sz w:val="20"/>
          <w:szCs w:val="20"/>
        </w:rPr>
        <w:br/>
        <w:t>5. I will discreetly bring to the attention of the PPSMN any problem clients and problem animals.</w:t>
      </w:r>
    </w:p>
    <w:p w14:paraId="71992656" w14:textId="77777777" w:rsidR="00065E75" w:rsidRDefault="00065E75" w:rsidP="00065E75">
      <w:r>
        <w:br/>
      </w:r>
    </w:p>
    <w:p w14:paraId="65C0E88A" w14:textId="77777777" w:rsidR="00065E75" w:rsidRDefault="00065E75">
      <w:r>
        <w:br w:type="page"/>
      </w:r>
    </w:p>
    <w:p w14:paraId="3F4BF298" w14:textId="29DD154C" w:rsidR="00065E75" w:rsidRDefault="00065E75" w:rsidP="00065E75">
      <w:pPr>
        <w:rPr>
          <w:rFonts w:asciiTheme="majorHAnsi" w:eastAsia="Times New Roman" w:hAnsiTheme="majorHAnsi" w:cstheme="majorBidi"/>
          <w:spacing w:val="-10"/>
          <w:kern w:val="28"/>
          <w:sz w:val="48"/>
          <w:szCs w:val="56"/>
        </w:rPr>
      </w:pPr>
      <w:r w:rsidRPr="00065E75">
        <w:rPr>
          <w:rFonts w:asciiTheme="majorHAnsi" w:eastAsia="Times New Roman" w:hAnsiTheme="majorHAnsi" w:cstheme="majorBidi"/>
          <w:spacing w:val="-10"/>
          <w:kern w:val="28"/>
          <w:sz w:val="48"/>
          <w:szCs w:val="56"/>
        </w:rPr>
        <w:lastRenderedPageBreak/>
        <w:t>Membership Application</w:t>
      </w:r>
    </w:p>
    <w:p w14:paraId="2186DF20" w14:textId="509CDA8B" w:rsidR="00C11344" w:rsidRPr="00C11344" w:rsidRDefault="00C11344" w:rsidP="00065E75">
      <w:pPr>
        <w:rPr>
          <w:i/>
        </w:rPr>
      </w:pPr>
      <w:r w:rsidRPr="00C11344">
        <w:rPr>
          <w:i/>
        </w:rPr>
        <w:t>* indicates a required response</w:t>
      </w:r>
    </w:p>
    <w:p w14:paraId="37CF6C0C" w14:textId="77777777" w:rsidR="00C11344" w:rsidRDefault="00C11344" w:rsidP="00065E75"/>
    <w:p w14:paraId="3F5574D1" w14:textId="7D5803D0" w:rsidR="00065E75" w:rsidRDefault="00065E75" w:rsidP="00065E75">
      <w:r>
        <w:t>Owner Name</w:t>
      </w:r>
      <w:r w:rsidR="00C11344">
        <w:t>:</w:t>
      </w:r>
    </w:p>
    <w:p w14:paraId="15E317DC" w14:textId="798E05E8" w:rsidR="00065E75" w:rsidRDefault="00065E75" w:rsidP="00065E75">
      <w:r>
        <w:t>Business Name:</w:t>
      </w:r>
    </w:p>
    <w:p w14:paraId="58857F01" w14:textId="7AF69032" w:rsidR="00065E75" w:rsidRDefault="00065E75" w:rsidP="00065E75">
      <w:r>
        <w:t>Business Website:</w:t>
      </w:r>
    </w:p>
    <w:p w14:paraId="42892DD0" w14:textId="6006BB8F" w:rsidR="00065E75" w:rsidRDefault="00065E75" w:rsidP="00065E75">
      <w:r>
        <w:t>Business Phone:</w:t>
      </w:r>
    </w:p>
    <w:p w14:paraId="31F5D2F3" w14:textId="34974324" w:rsidR="00065E75" w:rsidRDefault="00065E75" w:rsidP="00065E75">
      <w:r>
        <w:t>Email Address:</w:t>
      </w:r>
    </w:p>
    <w:p w14:paraId="2E3DBC0A" w14:textId="0E4DC4A1" w:rsidR="00065E75" w:rsidRPr="00065E75" w:rsidRDefault="00065E75" w:rsidP="00065E75">
      <w:r w:rsidRPr="00065E75">
        <w:t>-------------------------------------------------------------------------</w:t>
      </w:r>
    </w:p>
    <w:p w14:paraId="52DBD8C1" w14:textId="596766C6" w:rsidR="00065E75" w:rsidRPr="00065E75" w:rsidRDefault="00065E75" w:rsidP="00065E75">
      <w:pPr>
        <w:rPr>
          <w:b/>
          <w:i/>
        </w:rPr>
      </w:pPr>
      <w:r w:rsidRPr="00065E75">
        <w:rPr>
          <w:b/>
          <w:sz w:val="28"/>
        </w:rPr>
        <w:t>Internal Use Only</w:t>
      </w:r>
      <w:r>
        <w:rPr>
          <w:b/>
        </w:rPr>
        <w:br/>
      </w:r>
      <w:r w:rsidRPr="00065E75">
        <w:rPr>
          <w:i/>
        </w:rPr>
        <w:t>Please complete the following answers - this is for internal use only.</w:t>
      </w:r>
    </w:p>
    <w:p w14:paraId="6CDD8B44" w14:textId="0ED583C0" w:rsidR="00065E75" w:rsidRDefault="00065E75" w:rsidP="00065E75">
      <w:r>
        <w:t>Business Address*:</w:t>
      </w:r>
    </w:p>
    <w:p w14:paraId="29C1E22A" w14:textId="57AA49BF" w:rsidR="00065E75" w:rsidRDefault="00065E75" w:rsidP="00065E75">
      <w:r>
        <w:t>Cell Phone*:</w:t>
      </w:r>
    </w:p>
    <w:p w14:paraId="1BF4F95D" w14:textId="3ADC130E" w:rsidR="00065E75" w:rsidRPr="00065E75" w:rsidRDefault="00065E75" w:rsidP="00065E75">
      <w:r w:rsidRPr="00065E75">
        <w:t>Date Business Established*:</w:t>
      </w:r>
    </w:p>
    <w:p w14:paraId="6A33571D" w14:textId="27D3E4CB" w:rsidR="00065E75" w:rsidRPr="00065E75" w:rsidRDefault="00065E75" w:rsidP="00065E75">
      <w:r w:rsidRPr="00065E75">
        <w:t>Liability Insurance Policy Number*:</w:t>
      </w:r>
    </w:p>
    <w:p w14:paraId="704BD39C" w14:textId="31C39B1A" w:rsidR="00065E75" w:rsidRPr="00065E75" w:rsidRDefault="00065E75" w:rsidP="00065E75">
      <w:r w:rsidRPr="00065E75">
        <w:t>Liability Insurance Renewal Date*:</w:t>
      </w:r>
    </w:p>
    <w:p w14:paraId="6DF290C7" w14:textId="0E3190B2" w:rsidR="00065E75" w:rsidRPr="00065E75" w:rsidRDefault="00065E75" w:rsidP="00065E75">
      <w:r w:rsidRPr="00065E75">
        <w:t>Minnesota Sales Tax ID Number*:</w:t>
      </w:r>
    </w:p>
    <w:p w14:paraId="0F7D817C" w14:textId="4D652647" w:rsidR="00065E75" w:rsidRPr="00065E75" w:rsidRDefault="00065E75" w:rsidP="00065E75">
      <w:r w:rsidRPr="00065E75">
        <w:t>Number of Employees:</w:t>
      </w:r>
    </w:p>
    <w:p w14:paraId="2A1AE12F" w14:textId="187EBE38" w:rsidR="00065E75" w:rsidRPr="00065E75" w:rsidRDefault="00065E75" w:rsidP="00065E75">
      <w:r w:rsidRPr="00065E75">
        <w:t>Number of Contractors:</w:t>
      </w:r>
      <w:bookmarkStart w:id="0" w:name="_GoBack"/>
      <w:bookmarkEnd w:id="0"/>
    </w:p>
    <w:p w14:paraId="643D8164" w14:textId="77777777" w:rsidR="00065E75" w:rsidRPr="00065E75" w:rsidRDefault="00065E75" w:rsidP="00065E75">
      <w:pPr>
        <w:rPr>
          <w:b/>
          <w:sz w:val="28"/>
        </w:rPr>
      </w:pPr>
      <w:r w:rsidRPr="00065E75">
        <w:rPr>
          <w:b/>
          <w:sz w:val="28"/>
        </w:rPr>
        <w:t>Getting to Know You</w:t>
      </w:r>
    </w:p>
    <w:p w14:paraId="2699D7CF" w14:textId="56C6F620" w:rsidR="00065E75" w:rsidRPr="00C11344" w:rsidRDefault="00065E75" w:rsidP="00065E75">
      <w:pPr>
        <w:rPr>
          <w:b/>
        </w:rPr>
      </w:pPr>
      <w:r w:rsidRPr="00C11344">
        <w:rPr>
          <w:b/>
        </w:rPr>
        <w:t>Optional Information</w:t>
      </w:r>
      <w:r w:rsidR="00C11344" w:rsidRPr="00C11344">
        <w:rPr>
          <w:b/>
        </w:rPr>
        <w:t>:</w:t>
      </w:r>
    </w:p>
    <w:p w14:paraId="32F688D1" w14:textId="77777777" w:rsidR="00065E75" w:rsidRDefault="00065E75" w:rsidP="00065E75">
      <w:r w:rsidRPr="00065E75">
        <w:t>Do you have pets of your own?</w:t>
      </w:r>
    </w:p>
    <w:p w14:paraId="270704FC" w14:textId="3512B7CC" w:rsidR="00065E75" w:rsidRPr="00065E75" w:rsidRDefault="00065E75" w:rsidP="00065E75">
      <w:r w:rsidRPr="00065E75">
        <w:t xml:space="preserve">How did you find out about PPSMN? </w:t>
      </w:r>
    </w:p>
    <w:p w14:paraId="4CFB2361" w14:textId="70EAF25A" w:rsidR="00065E75" w:rsidRPr="00065E75" w:rsidRDefault="00065E75" w:rsidP="00065E75">
      <w:r w:rsidRPr="00065E75">
        <w:t xml:space="preserve">Why did you start your business? </w:t>
      </w:r>
    </w:p>
    <w:p w14:paraId="7D13336A" w14:textId="0D2D392B" w:rsidR="00065E75" w:rsidRPr="00065E75" w:rsidRDefault="00065E75" w:rsidP="00065E75">
      <w:r w:rsidRPr="00065E75">
        <w:t xml:space="preserve">Did another pet sitter help get you started? If so, who? </w:t>
      </w:r>
    </w:p>
    <w:p w14:paraId="2C7BF666" w14:textId="0E8C496E" w:rsidR="00065E75" w:rsidRPr="00065E75" w:rsidRDefault="00065E75" w:rsidP="00065E75">
      <w:r w:rsidRPr="00065E75">
        <w:t xml:space="preserve">Why would like to join PPSMN and what do you hope to gain as a member? </w:t>
      </w:r>
    </w:p>
    <w:p w14:paraId="1C3D9030" w14:textId="41892E18" w:rsidR="00065E75" w:rsidRPr="00065E75" w:rsidRDefault="00065E75" w:rsidP="00065E75">
      <w:r w:rsidRPr="00065E75">
        <w:t xml:space="preserve">Do you have any formal training or pet sitting certification? </w:t>
      </w:r>
    </w:p>
    <w:p w14:paraId="7535632F" w14:textId="6CE3FC71" w:rsidR="00065E75" w:rsidRPr="00065E75" w:rsidRDefault="00065E75" w:rsidP="00065E75">
      <w:r w:rsidRPr="00065E75">
        <w:t xml:space="preserve">Do you belong to any other pet sitting organizations? Please list. </w:t>
      </w:r>
    </w:p>
    <w:p w14:paraId="3984952F" w14:textId="365E4DC0" w:rsidR="00065E75" w:rsidRPr="00065E75" w:rsidRDefault="00065E75" w:rsidP="00065E75">
      <w:r w:rsidRPr="00065E75">
        <w:t xml:space="preserve">Are you involved with any volunteer work in the pet industry? </w:t>
      </w:r>
    </w:p>
    <w:p w14:paraId="1C168B47" w14:textId="5AD98209" w:rsidR="00065E75" w:rsidRPr="00065E75" w:rsidRDefault="00065E75" w:rsidP="00065E75">
      <w:r w:rsidRPr="00065E75">
        <w:t>Service Area Cities *</w:t>
      </w:r>
    </w:p>
    <w:p w14:paraId="50D68659" w14:textId="655E7CEB" w:rsidR="00065E75" w:rsidRPr="00065E75" w:rsidRDefault="00065E75" w:rsidP="00065E75">
      <w:r w:rsidRPr="00065E75">
        <w:t>Service Area Zip Code *</w:t>
      </w:r>
    </w:p>
    <w:p w14:paraId="3F184A23" w14:textId="366F3C48" w:rsidR="00065E75" w:rsidRDefault="00065E75" w:rsidP="00065E75">
      <w:r w:rsidRPr="00065E75">
        <w:lastRenderedPageBreak/>
        <w:t xml:space="preserve">What Services do you </w:t>
      </w:r>
      <w:proofErr w:type="gramStart"/>
      <w:r w:rsidRPr="00065E75">
        <w:t>provide</w:t>
      </w:r>
      <w:r>
        <w:t>*</w:t>
      </w:r>
      <w:proofErr w:type="gramEnd"/>
    </w:p>
    <w:p w14:paraId="7EEEFE02" w14:textId="032860DA" w:rsidR="00065E75" w:rsidRDefault="00065E75" w:rsidP="00C11344">
      <w:pPr>
        <w:pStyle w:val="ListParagraph"/>
        <w:numPr>
          <w:ilvl w:val="0"/>
          <w:numId w:val="2"/>
        </w:numPr>
      </w:pPr>
      <w:r w:rsidRPr="00065E75">
        <w:t>In-home Pet Sitting (In Client's Home)</w:t>
      </w:r>
    </w:p>
    <w:p w14:paraId="53B2208F" w14:textId="585F1515" w:rsidR="00065E75" w:rsidRDefault="00065E75" w:rsidP="00C11344">
      <w:pPr>
        <w:pStyle w:val="ListParagraph"/>
        <w:numPr>
          <w:ilvl w:val="0"/>
          <w:numId w:val="2"/>
        </w:numPr>
      </w:pPr>
      <w:r w:rsidRPr="00065E75">
        <w:t>In-home Overnight Sitting (In Client's Home)</w:t>
      </w:r>
    </w:p>
    <w:p w14:paraId="5C9AD416" w14:textId="52B8A2CA" w:rsidR="00065E75" w:rsidRDefault="00065E75" w:rsidP="00C11344">
      <w:pPr>
        <w:pStyle w:val="ListParagraph"/>
        <w:numPr>
          <w:ilvl w:val="0"/>
          <w:numId w:val="2"/>
        </w:numPr>
      </w:pPr>
      <w:r w:rsidRPr="00065E75">
        <w:t>Grooming</w:t>
      </w:r>
    </w:p>
    <w:p w14:paraId="11C9F096" w14:textId="718D3808" w:rsidR="00065E75" w:rsidRDefault="00C11344" w:rsidP="00C11344">
      <w:pPr>
        <w:pStyle w:val="ListParagraph"/>
        <w:numPr>
          <w:ilvl w:val="0"/>
          <w:numId w:val="2"/>
        </w:numPr>
      </w:pPr>
      <w:r w:rsidRPr="00065E75">
        <w:t>Transportation</w:t>
      </w:r>
    </w:p>
    <w:p w14:paraId="6766FB13" w14:textId="4227F40A" w:rsidR="00065E75" w:rsidRDefault="00065E75" w:rsidP="00C11344">
      <w:pPr>
        <w:pStyle w:val="ListParagraph"/>
        <w:numPr>
          <w:ilvl w:val="0"/>
          <w:numId w:val="2"/>
        </w:numPr>
      </w:pPr>
      <w:r w:rsidRPr="00065E75">
        <w:t>Special Medical Needs</w:t>
      </w:r>
    </w:p>
    <w:p w14:paraId="5BD3A495" w14:textId="64713E11" w:rsidR="00065E75" w:rsidRDefault="00065E75" w:rsidP="00C11344">
      <w:pPr>
        <w:pStyle w:val="ListParagraph"/>
        <w:numPr>
          <w:ilvl w:val="0"/>
          <w:numId w:val="2"/>
        </w:numPr>
      </w:pPr>
      <w:r w:rsidRPr="00065E75">
        <w:t>Dog Walking</w:t>
      </w:r>
    </w:p>
    <w:p w14:paraId="197AE118" w14:textId="3D680D51" w:rsidR="00065E75" w:rsidRDefault="00065E75" w:rsidP="00C11344">
      <w:pPr>
        <w:pStyle w:val="ListParagraph"/>
        <w:numPr>
          <w:ilvl w:val="0"/>
          <w:numId w:val="2"/>
        </w:numPr>
      </w:pPr>
      <w:r w:rsidRPr="00065E75">
        <w:t>Board Pets in Home (pet sitter's home)</w:t>
      </w:r>
    </w:p>
    <w:p w14:paraId="746BDDED" w14:textId="1A1A1F00" w:rsidR="00065E75" w:rsidRDefault="00065E75" w:rsidP="00C11344">
      <w:pPr>
        <w:pStyle w:val="ListParagraph"/>
        <w:numPr>
          <w:ilvl w:val="0"/>
          <w:numId w:val="2"/>
        </w:numPr>
      </w:pPr>
      <w:r w:rsidRPr="00065E75">
        <w:t>Training</w:t>
      </w:r>
    </w:p>
    <w:p w14:paraId="6A5EDEF3" w14:textId="01033DF0" w:rsidR="00065E75" w:rsidRDefault="00065E75" w:rsidP="00C11344">
      <w:pPr>
        <w:pStyle w:val="ListParagraph"/>
        <w:numPr>
          <w:ilvl w:val="0"/>
          <w:numId w:val="2"/>
        </w:numPr>
      </w:pPr>
      <w:r w:rsidRPr="00065E75">
        <w:t>Pet Food and Supplies Delivery</w:t>
      </w:r>
    </w:p>
    <w:p w14:paraId="28E6EA9A" w14:textId="5C0D88EB" w:rsidR="00065E75" w:rsidRDefault="00065E75" w:rsidP="00C11344">
      <w:pPr>
        <w:pStyle w:val="ListParagraph"/>
        <w:numPr>
          <w:ilvl w:val="0"/>
          <w:numId w:val="2"/>
        </w:numPr>
      </w:pPr>
      <w:r w:rsidRPr="00065E75">
        <w:t>Home Security/House Checks</w:t>
      </w:r>
    </w:p>
    <w:p w14:paraId="2DE8438F" w14:textId="1DA58B49" w:rsidR="00065E75" w:rsidRPr="00065E75" w:rsidRDefault="00065E75" w:rsidP="00C11344">
      <w:pPr>
        <w:pStyle w:val="ListParagraph"/>
        <w:numPr>
          <w:ilvl w:val="0"/>
          <w:numId w:val="2"/>
        </w:numPr>
      </w:pPr>
      <w:r w:rsidRPr="00065E75">
        <w:t>Other</w:t>
      </w:r>
      <w:r>
        <w:t>:</w:t>
      </w:r>
    </w:p>
    <w:p w14:paraId="42748623" w14:textId="51AB8B42" w:rsidR="00065E75" w:rsidRDefault="00065E75" w:rsidP="00065E75">
      <w:r w:rsidRPr="00065E75">
        <w:t>Pets Cared For: *</w:t>
      </w:r>
    </w:p>
    <w:p w14:paraId="3D0A42A9" w14:textId="5AB62145" w:rsidR="00C11344" w:rsidRDefault="00C11344" w:rsidP="00C11344">
      <w:pPr>
        <w:pStyle w:val="ListParagraph"/>
        <w:numPr>
          <w:ilvl w:val="0"/>
          <w:numId w:val="3"/>
        </w:numPr>
      </w:pPr>
      <w:r>
        <w:t>Cats</w:t>
      </w:r>
    </w:p>
    <w:p w14:paraId="18273494" w14:textId="46951776" w:rsidR="00C11344" w:rsidRDefault="00C11344" w:rsidP="00C11344">
      <w:pPr>
        <w:pStyle w:val="ListParagraph"/>
        <w:numPr>
          <w:ilvl w:val="0"/>
          <w:numId w:val="3"/>
        </w:numPr>
      </w:pPr>
      <w:r>
        <w:t>Dogs</w:t>
      </w:r>
    </w:p>
    <w:p w14:paraId="60B1D1A6" w14:textId="1705B31F" w:rsidR="00C11344" w:rsidRDefault="00C11344" w:rsidP="00C11344">
      <w:pPr>
        <w:pStyle w:val="ListParagraph"/>
        <w:numPr>
          <w:ilvl w:val="0"/>
          <w:numId w:val="3"/>
        </w:numPr>
      </w:pPr>
      <w:r>
        <w:t>Fish</w:t>
      </w:r>
    </w:p>
    <w:p w14:paraId="50B56FB2" w14:textId="54E1E70E" w:rsidR="00C11344" w:rsidRDefault="00C11344" w:rsidP="00C11344">
      <w:pPr>
        <w:pStyle w:val="ListParagraph"/>
        <w:numPr>
          <w:ilvl w:val="0"/>
          <w:numId w:val="3"/>
        </w:numPr>
      </w:pPr>
      <w:r>
        <w:t>Birds</w:t>
      </w:r>
    </w:p>
    <w:p w14:paraId="1E004C6A" w14:textId="7C73F153" w:rsidR="00C11344" w:rsidRDefault="00C11344" w:rsidP="00C11344">
      <w:pPr>
        <w:pStyle w:val="ListParagraph"/>
        <w:numPr>
          <w:ilvl w:val="0"/>
          <w:numId w:val="3"/>
        </w:numPr>
      </w:pPr>
      <w:r>
        <w:t>Pocket Pets</w:t>
      </w:r>
    </w:p>
    <w:p w14:paraId="06FDF9FD" w14:textId="3D8F2A09" w:rsidR="00C11344" w:rsidRDefault="00C11344" w:rsidP="00C11344">
      <w:pPr>
        <w:pStyle w:val="ListParagraph"/>
        <w:numPr>
          <w:ilvl w:val="0"/>
          <w:numId w:val="3"/>
        </w:numPr>
      </w:pPr>
      <w:r>
        <w:t>Reptiles</w:t>
      </w:r>
    </w:p>
    <w:p w14:paraId="384C7C3A" w14:textId="39FE1242" w:rsidR="00C11344" w:rsidRDefault="00C11344" w:rsidP="00C11344">
      <w:pPr>
        <w:pStyle w:val="ListParagraph"/>
        <w:numPr>
          <w:ilvl w:val="0"/>
          <w:numId w:val="3"/>
        </w:numPr>
      </w:pPr>
      <w:r>
        <w:t>Exotics</w:t>
      </w:r>
    </w:p>
    <w:p w14:paraId="630F3E00" w14:textId="15204C92" w:rsidR="00C11344" w:rsidRDefault="00C11344" w:rsidP="00C11344">
      <w:pPr>
        <w:pStyle w:val="ListParagraph"/>
        <w:numPr>
          <w:ilvl w:val="0"/>
          <w:numId w:val="3"/>
        </w:numPr>
      </w:pPr>
      <w:r>
        <w:t>Horses</w:t>
      </w:r>
    </w:p>
    <w:p w14:paraId="132641E7" w14:textId="5262BBB8" w:rsidR="00C11344" w:rsidRDefault="00C11344" w:rsidP="00C11344">
      <w:pPr>
        <w:pStyle w:val="ListParagraph"/>
        <w:numPr>
          <w:ilvl w:val="0"/>
          <w:numId w:val="3"/>
        </w:numPr>
      </w:pPr>
      <w:r>
        <w:t>Livestock/Farm Animals</w:t>
      </w:r>
    </w:p>
    <w:p w14:paraId="30C869B2" w14:textId="5330BE79" w:rsidR="00C11344" w:rsidRPr="00065E75" w:rsidRDefault="00C11344" w:rsidP="00C11344">
      <w:pPr>
        <w:pStyle w:val="ListParagraph"/>
        <w:numPr>
          <w:ilvl w:val="0"/>
          <w:numId w:val="3"/>
        </w:numPr>
      </w:pPr>
      <w:r>
        <w:t xml:space="preserve">Other: </w:t>
      </w:r>
    </w:p>
    <w:p w14:paraId="21BD784E" w14:textId="77777777" w:rsidR="00C11344" w:rsidRDefault="00C11344" w:rsidP="00065E75"/>
    <w:p w14:paraId="4ED84572" w14:textId="10081940" w:rsidR="00065E75" w:rsidRPr="00C11344" w:rsidRDefault="00065E75" w:rsidP="00065E75">
      <w:pPr>
        <w:rPr>
          <w:b/>
          <w:sz w:val="28"/>
        </w:rPr>
      </w:pPr>
      <w:r w:rsidRPr="00C11344">
        <w:rPr>
          <w:b/>
          <w:sz w:val="28"/>
        </w:rPr>
        <w:t>Member Agreement</w:t>
      </w:r>
    </w:p>
    <w:p w14:paraId="59ED12D6" w14:textId="4FB7F575" w:rsidR="00065E75" w:rsidRPr="00065E75" w:rsidRDefault="00065E75" w:rsidP="00065E75">
      <w:r w:rsidRPr="00065E75">
        <w:t>I verify that the information provided is accurate and complete to the best of my knowledge. I acknowledge that any false statement or failure to disclose required information on this application will disqualify me from membership, or after I become a member, may result in my termination of membership.</w:t>
      </w:r>
      <w:r w:rsidRPr="00065E75">
        <w:br/>
      </w:r>
      <w:r w:rsidRPr="00065E75">
        <w:br/>
        <w:t>By signing this agreement, I agree to adhere to the PPSMN Membership Criteria including the PPSMN Professional Code of Ethics and the PPSMN Association Code of Conduct.</w:t>
      </w:r>
      <w:r w:rsidRPr="00065E75">
        <w:br/>
      </w:r>
      <w:r w:rsidRPr="00065E75">
        <w:br/>
        <w:t>I hereby voluntarily sign this agreement on: </w:t>
      </w:r>
      <w:r w:rsidR="00C11344">
        <w:t>(DD/MM/YY)</w:t>
      </w:r>
    </w:p>
    <w:p w14:paraId="33CF51CB" w14:textId="5F505781" w:rsidR="00065E75" w:rsidRPr="00065E75" w:rsidRDefault="00065E75" w:rsidP="00C11344">
      <w:r w:rsidRPr="00065E75">
        <w:t>Print Name *</w:t>
      </w:r>
    </w:p>
    <w:p w14:paraId="3381B73B" w14:textId="048AAACC" w:rsidR="00065E75" w:rsidRPr="00065E75" w:rsidRDefault="00C11344" w:rsidP="00065E75">
      <w:r>
        <w:t xml:space="preserve">Signature: </w:t>
      </w:r>
      <w:r w:rsidRPr="00065E75">
        <w:t>*</w:t>
      </w:r>
    </w:p>
    <w:p w14:paraId="687A27DE" w14:textId="2DC1AB85" w:rsidR="00065E75" w:rsidRPr="00065E75" w:rsidRDefault="00065E75" w:rsidP="00065E75"/>
    <w:p w14:paraId="07BBD673" w14:textId="77777777" w:rsidR="00065E75" w:rsidRDefault="00065E75" w:rsidP="00065E75"/>
    <w:sectPr w:rsidR="00065E75" w:rsidSect="00065E7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90351"/>
    <w:multiLevelType w:val="hybridMultilevel"/>
    <w:tmpl w:val="F4949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902714"/>
    <w:multiLevelType w:val="multilevel"/>
    <w:tmpl w:val="B7AE4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BC7B2D"/>
    <w:multiLevelType w:val="hybridMultilevel"/>
    <w:tmpl w:val="937A3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MTQ1N7U0NTQ2MjBU0lEKTi0uzszPAykwrAUAXtj5jCwAAAA="/>
  </w:docVars>
  <w:rsids>
    <w:rsidRoot w:val="00065E75"/>
    <w:rsid w:val="00065E75"/>
    <w:rsid w:val="00C11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9BF4E"/>
  <w15:chartTrackingRefBased/>
  <w15:docId w15:val="{0BFA4293-376E-4474-A985-D23DC9F3C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65E7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65E7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65E7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65E7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65E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escription">
    <w:name w:val="description"/>
    <w:basedOn w:val="DefaultParagraphFont"/>
    <w:rsid w:val="00065E75"/>
  </w:style>
  <w:style w:type="character" w:customStyle="1" w:styleId="required">
    <w:name w:val="required"/>
    <w:basedOn w:val="DefaultParagraphFont"/>
    <w:rsid w:val="00065E75"/>
  </w:style>
  <w:style w:type="character" w:customStyle="1" w:styleId="simplename1">
    <w:name w:val="simple_name_1"/>
    <w:basedOn w:val="DefaultParagraphFont"/>
    <w:rsid w:val="00065E75"/>
  </w:style>
  <w:style w:type="character" w:customStyle="1" w:styleId="simplename2">
    <w:name w:val="simple_name_2"/>
    <w:basedOn w:val="DefaultParagraphFont"/>
    <w:rsid w:val="00065E75"/>
  </w:style>
  <w:style w:type="character" w:customStyle="1" w:styleId="phone1">
    <w:name w:val="phone_1"/>
    <w:basedOn w:val="DefaultParagraphFont"/>
    <w:rsid w:val="00065E75"/>
  </w:style>
  <w:style w:type="character" w:customStyle="1" w:styleId="phone2">
    <w:name w:val="phone_2"/>
    <w:basedOn w:val="DefaultParagraphFont"/>
    <w:rsid w:val="00065E75"/>
  </w:style>
  <w:style w:type="character" w:customStyle="1" w:styleId="phone3">
    <w:name w:val="phone_3"/>
    <w:basedOn w:val="DefaultParagraphFont"/>
    <w:rsid w:val="00065E75"/>
  </w:style>
  <w:style w:type="character" w:customStyle="1" w:styleId="left">
    <w:name w:val="left"/>
    <w:basedOn w:val="DefaultParagraphFont"/>
    <w:rsid w:val="00065E75"/>
  </w:style>
  <w:style w:type="character" w:customStyle="1" w:styleId="right">
    <w:name w:val="right"/>
    <w:basedOn w:val="DefaultParagraphFont"/>
    <w:rsid w:val="00065E75"/>
  </w:style>
  <w:style w:type="character" w:customStyle="1" w:styleId="datemm">
    <w:name w:val="date_mm"/>
    <w:basedOn w:val="DefaultParagraphFont"/>
    <w:rsid w:val="00065E75"/>
  </w:style>
  <w:style w:type="character" w:customStyle="1" w:styleId="datedd">
    <w:name w:val="date_dd"/>
    <w:basedOn w:val="DefaultParagraphFont"/>
    <w:rsid w:val="00065E75"/>
  </w:style>
  <w:style w:type="character" w:customStyle="1" w:styleId="dateyyyy">
    <w:name w:val="date_yyyy"/>
    <w:basedOn w:val="DefaultParagraphFont"/>
    <w:rsid w:val="00065E75"/>
  </w:style>
  <w:style w:type="character" w:styleId="Hyperlink">
    <w:name w:val="Hyperlink"/>
    <w:basedOn w:val="DefaultParagraphFont"/>
    <w:uiPriority w:val="99"/>
    <w:semiHidden/>
    <w:unhideWhenUsed/>
    <w:rsid w:val="00065E75"/>
    <w:rPr>
      <w:color w:val="0000FF"/>
      <w:u w:val="single"/>
    </w:rPr>
  </w:style>
  <w:style w:type="paragraph" w:styleId="Title">
    <w:name w:val="Title"/>
    <w:basedOn w:val="Normal"/>
    <w:next w:val="Normal"/>
    <w:link w:val="TitleChar"/>
    <w:uiPriority w:val="10"/>
    <w:qFormat/>
    <w:rsid w:val="00065E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5E7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113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575106">
      <w:bodyDiv w:val="1"/>
      <w:marLeft w:val="0"/>
      <w:marRight w:val="0"/>
      <w:marTop w:val="0"/>
      <w:marBottom w:val="0"/>
      <w:divBdr>
        <w:top w:val="none" w:sz="0" w:space="0" w:color="auto"/>
        <w:left w:val="none" w:sz="0" w:space="0" w:color="auto"/>
        <w:bottom w:val="none" w:sz="0" w:space="0" w:color="auto"/>
        <w:right w:val="none" w:sz="0" w:space="0" w:color="auto"/>
      </w:divBdr>
      <w:divsChild>
        <w:div w:id="1501920430">
          <w:marLeft w:val="0"/>
          <w:marRight w:val="0"/>
          <w:marTop w:val="0"/>
          <w:marBottom w:val="240"/>
          <w:divBdr>
            <w:top w:val="none" w:sz="0" w:space="0" w:color="auto"/>
            <w:left w:val="none" w:sz="0" w:space="0" w:color="auto"/>
            <w:bottom w:val="dotted" w:sz="6" w:space="0" w:color="CCCCCC"/>
            <w:right w:val="none" w:sz="0" w:space="0" w:color="auto"/>
          </w:divBdr>
        </w:div>
        <w:div w:id="1843616350">
          <w:marLeft w:val="0"/>
          <w:marRight w:val="60"/>
          <w:marTop w:val="0"/>
          <w:marBottom w:val="0"/>
          <w:divBdr>
            <w:top w:val="none" w:sz="0" w:space="0" w:color="auto"/>
            <w:left w:val="none" w:sz="0" w:space="0" w:color="auto"/>
            <w:bottom w:val="none" w:sz="0" w:space="0" w:color="auto"/>
            <w:right w:val="none" w:sz="0" w:space="0" w:color="auto"/>
          </w:divBdr>
        </w:div>
        <w:div w:id="1704937286">
          <w:marLeft w:val="0"/>
          <w:marRight w:val="60"/>
          <w:marTop w:val="0"/>
          <w:marBottom w:val="0"/>
          <w:divBdr>
            <w:top w:val="none" w:sz="0" w:space="0" w:color="auto"/>
            <w:left w:val="none" w:sz="0" w:space="0" w:color="auto"/>
            <w:bottom w:val="none" w:sz="0" w:space="0" w:color="auto"/>
            <w:right w:val="none" w:sz="0" w:space="0" w:color="auto"/>
          </w:divBdr>
        </w:div>
        <w:div w:id="1810782313">
          <w:marLeft w:val="0"/>
          <w:marRight w:val="60"/>
          <w:marTop w:val="0"/>
          <w:marBottom w:val="0"/>
          <w:divBdr>
            <w:top w:val="none" w:sz="0" w:space="0" w:color="auto"/>
            <w:left w:val="none" w:sz="0" w:space="0" w:color="auto"/>
            <w:bottom w:val="none" w:sz="0" w:space="0" w:color="auto"/>
            <w:right w:val="none" w:sz="0" w:space="0" w:color="auto"/>
          </w:divBdr>
        </w:div>
        <w:div w:id="1457337222">
          <w:marLeft w:val="0"/>
          <w:marRight w:val="60"/>
          <w:marTop w:val="0"/>
          <w:marBottom w:val="0"/>
          <w:divBdr>
            <w:top w:val="none" w:sz="0" w:space="0" w:color="auto"/>
            <w:left w:val="none" w:sz="0" w:space="0" w:color="auto"/>
            <w:bottom w:val="none" w:sz="0" w:space="0" w:color="auto"/>
            <w:right w:val="none" w:sz="0" w:space="0" w:color="auto"/>
          </w:divBdr>
        </w:div>
        <w:div w:id="774205241">
          <w:marLeft w:val="0"/>
          <w:marRight w:val="60"/>
          <w:marTop w:val="0"/>
          <w:marBottom w:val="0"/>
          <w:divBdr>
            <w:top w:val="none" w:sz="0" w:space="0" w:color="auto"/>
            <w:left w:val="none" w:sz="0" w:space="0" w:color="auto"/>
            <w:bottom w:val="none" w:sz="0" w:space="0" w:color="auto"/>
            <w:right w:val="none" w:sz="0" w:space="0" w:color="auto"/>
          </w:divBdr>
        </w:div>
        <w:div w:id="44450949">
          <w:marLeft w:val="0"/>
          <w:marRight w:val="60"/>
          <w:marTop w:val="0"/>
          <w:marBottom w:val="0"/>
          <w:divBdr>
            <w:top w:val="none" w:sz="0" w:space="0" w:color="auto"/>
            <w:left w:val="none" w:sz="0" w:space="0" w:color="auto"/>
            <w:bottom w:val="none" w:sz="0" w:space="0" w:color="auto"/>
            <w:right w:val="none" w:sz="0" w:space="0" w:color="auto"/>
          </w:divBdr>
        </w:div>
        <w:div w:id="1165167542">
          <w:marLeft w:val="0"/>
          <w:marRight w:val="60"/>
          <w:marTop w:val="0"/>
          <w:marBottom w:val="0"/>
          <w:divBdr>
            <w:top w:val="none" w:sz="0" w:space="0" w:color="auto"/>
            <w:left w:val="none" w:sz="0" w:space="0" w:color="auto"/>
            <w:bottom w:val="none" w:sz="0" w:space="0" w:color="auto"/>
            <w:right w:val="none" w:sz="0" w:space="0" w:color="auto"/>
          </w:divBdr>
        </w:div>
        <w:div w:id="1374623642">
          <w:marLeft w:val="0"/>
          <w:marRight w:val="60"/>
          <w:marTop w:val="0"/>
          <w:marBottom w:val="0"/>
          <w:divBdr>
            <w:top w:val="none" w:sz="0" w:space="0" w:color="auto"/>
            <w:left w:val="none" w:sz="0" w:space="0" w:color="auto"/>
            <w:bottom w:val="none" w:sz="0" w:space="0" w:color="auto"/>
            <w:right w:val="none" w:sz="0" w:space="0" w:color="auto"/>
          </w:divBdr>
        </w:div>
        <w:div w:id="50354475">
          <w:marLeft w:val="0"/>
          <w:marRight w:val="60"/>
          <w:marTop w:val="0"/>
          <w:marBottom w:val="0"/>
          <w:divBdr>
            <w:top w:val="none" w:sz="0" w:space="0" w:color="auto"/>
            <w:left w:val="none" w:sz="0" w:space="0" w:color="auto"/>
            <w:bottom w:val="none" w:sz="0" w:space="0" w:color="auto"/>
            <w:right w:val="none" w:sz="0" w:space="0" w:color="auto"/>
          </w:divBdr>
        </w:div>
        <w:div w:id="1870608708">
          <w:marLeft w:val="0"/>
          <w:marRight w:val="60"/>
          <w:marTop w:val="0"/>
          <w:marBottom w:val="0"/>
          <w:divBdr>
            <w:top w:val="none" w:sz="0" w:space="0" w:color="auto"/>
            <w:left w:val="none" w:sz="0" w:space="0" w:color="auto"/>
            <w:bottom w:val="none" w:sz="0" w:space="0" w:color="auto"/>
            <w:right w:val="none" w:sz="0" w:space="0" w:color="auto"/>
          </w:divBdr>
        </w:div>
        <w:div w:id="261956748">
          <w:marLeft w:val="0"/>
          <w:marRight w:val="60"/>
          <w:marTop w:val="0"/>
          <w:marBottom w:val="0"/>
          <w:divBdr>
            <w:top w:val="none" w:sz="0" w:space="0" w:color="auto"/>
            <w:left w:val="none" w:sz="0" w:space="0" w:color="auto"/>
            <w:bottom w:val="none" w:sz="0" w:space="0" w:color="auto"/>
            <w:right w:val="none" w:sz="0" w:space="0" w:color="auto"/>
          </w:divBdr>
        </w:div>
        <w:div w:id="690954111">
          <w:marLeft w:val="0"/>
          <w:marRight w:val="60"/>
          <w:marTop w:val="0"/>
          <w:marBottom w:val="0"/>
          <w:divBdr>
            <w:top w:val="none" w:sz="0" w:space="0" w:color="auto"/>
            <w:left w:val="none" w:sz="0" w:space="0" w:color="auto"/>
            <w:bottom w:val="none" w:sz="0" w:space="0" w:color="auto"/>
            <w:right w:val="none" w:sz="0" w:space="0" w:color="auto"/>
          </w:divBdr>
        </w:div>
        <w:div w:id="1863320754">
          <w:marLeft w:val="0"/>
          <w:marRight w:val="60"/>
          <w:marTop w:val="0"/>
          <w:marBottom w:val="0"/>
          <w:divBdr>
            <w:top w:val="none" w:sz="0" w:space="0" w:color="auto"/>
            <w:left w:val="none" w:sz="0" w:space="0" w:color="auto"/>
            <w:bottom w:val="none" w:sz="0" w:space="0" w:color="auto"/>
            <w:right w:val="none" w:sz="0" w:space="0" w:color="auto"/>
          </w:divBdr>
        </w:div>
        <w:div w:id="489911898">
          <w:marLeft w:val="0"/>
          <w:marRight w:val="60"/>
          <w:marTop w:val="0"/>
          <w:marBottom w:val="0"/>
          <w:divBdr>
            <w:top w:val="none" w:sz="0" w:space="0" w:color="auto"/>
            <w:left w:val="none" w:sz="0" w:space="0" w:color="auto"/>
            <w:bottom w:val="none" w:sz="0" w:space="0" w:color="auto"/>
            <w:right w:val="none" w:sz="0" w:space="0" w:color="auto"/>
          </w:divBdr>
        </w:div>
        <w:div w:id="1994017189">
          <w:marLeft w:val="0"/>
          <w:marRight w:val="60"/>
          <w:marTop w:val="0"/>
          <w:marBottom w:val="0"/>
          <w:divBdr>
            <w:top w:val="none" w:sz="0" w:space="0" w:color="auto"/>
            <w:left w:val="none" w:sz="0" w:space="0" w:color="auto"/>
            <w:bottom w:val="none" w:sz="0" w:space="0" w:color="auto"/>
            <w:right w:val="none" w:sz="0" w:space="0" w:color="auto"/>
          </w:divBdr>
        </w:div>
        <w:div w:id="1653866859">
          <w:marLeft w:val="0"/>
          <w:marRight w:val="60"/>
          <w:marTop w:val="0"/>
          <w:marBottom w:val="0"/>
          <w:divBdr>
            <w:top w:val="none" w:sz="0" w:space="0" w:color="auto"/>
            <w:left w:val="none" w:sz="0" w:space="0" w:color="auto"/>
            <w:bottom w:val="none" w:sz="0" w:space="0" w:color="auto"/>
            <w:right w:val="none" w:sz="0" w:space="0" w:color="auto"/>
          </w:divBdr>
        </w:div>
        <w:div w:id="1679229323">
          <w:marLeft w:val="0"/>
          <w:marRight w:val="60"/>
          <w:marTop w:val="0"/>
          <w:marBottom w:val="0"/>
          <w:divBdr>
            <w:top w:val="none" w:sz="0" w:space="0" w:color="auto"/>
            <w:left w:val="none" w:sz="0" w:space="0" w:color="auto"/>
            <w:bottom w:val="none" w:sz="0" w:space="0" w:color="auto"/>
            <w:right w:val="none" w:sz="0" w:space="0" w:color="auto"/>
          </w:divBdr>
        </w:div>
        <w:div w:id="794107413">
          <w:marLeft w:val="0"/>
          <w:marRight w:val="60"/>
          <w:marTop w:val="0"/>
          <w:marBottom w:val="0"/>
          <w:divBdr>
            <w:top w:val="none" w:sz="0" w:space="0" w:color="auto"/>
            <w:left w:val="none" w:sz="0" w:space="0" w:color="auto"/>
            <w:bottom w:val="none" w:sz="0" w:space="0" w:color="auto"/>
            <w:right w:val="none" w:sz="0" w:space="0" w:color="auto"/>
          </w:divBdr>
        </w:div>
        <w:div w:id="748963499">
          <w:marLeft w:val="0"/>
          <w:marRight w:val="60"/>
          <w:marTop w:val="0"/>
          <w:marBottom w:val="0"/>
          <w:divBdr>
            <w:top w:val="none" w:sz="0" w:space="0" w:color="auto"/>
            <w:left w:val="none" w:sz="0" w:space="0" w:color="auto"/>
            <w:bottom w:val="none" w:sz="0" w:space="0" w:color="auto"/>
            <w:right w:val="none" w:sz="0" w:space="0" w:color="auto"/>
          </w:divBdr>
        </w:div>
        <w:div w:id="478351601">
          <w:marLeft w:val="0"/>
          <w:marRight w:val="60"/>
          <w:marTop w:val="0"/>
          <w:marBottom w:val="0"/>
          <w:divBdr>
            <w:top w:val="none" w:sz="0" w:space="0" w:color="auto"/>
            <w:left w:val="none" w:sz="0" w:space="0" w:color="auto"/>
            <w:bottom w:val="none" w:sz="0" w:space="0" w:color="auto"/>
            <w:right w:val="none" w:sz="0" w:space="0" w:color="auto"/>
          </w:divBdr>
        </w:div>
        <w:div w:id="1769085530">
          <w:marLeft w:val="0"/>
          <w:marRight w:val="60"/>
          <w:marTop w:val="0"/>
          <w:marBottom w:val="0"/>
          <w:divBdr>
            <w:top w:val="none" w:sz="0" w:space="0" w:color="auto"/>
            <w:left w:val="none" w:sz="0" w:space="0" w:color="auto"/>
            <w:bottom w:val="none" w:sz="0" w:space="0" w:color="auto"/>
            <w:right w:val="none" w:sz="0" w:space="0" w:color="auto"/>
          </w:divBdr>
        </w:div>
        <w:div w:id="197158976">
          <w:marLeft w:val="0"/>
          <w:marRight w:val="60"/>
          <w:marTop w:val="0"/>
          <w:marBottom w:val="0"/>
          <w:divBdr>
            <w:top w:val="none" w:sz="0" w:space="0" w:color="auto"/>
            <w:left w:val="none" w:sz="0" w:space="0" w:color="auto"/>
            <w:bottom w:val="none" w:sz="0" w:space="0" w:color="auto"/>
            <w:right w:val="none" w:sz="0" w:space="0" w:color="auto"/>
          </w:divBdr>
        </w:div>
        <w:div w:id="256449032">
          <w:marLeft w:val="0"/>
          <w:marRight w:val="60"/>
          <w:marTop w:val="0"/>
          <w:marBottom w:val="0"/>
          <w:divBdr>
            <w:top w:val="none" w:sz="0" w:space="0" w:color="auto"/>
            <w:left w:val="none" w:sz="0" w:space="0" w:color="auto"/>
            <w:bottom w:val="none" w:sz="0" w:space="0" w:color="auto"/>
            <w:right w:val="none" w:sz="0" w:space="0" w:color="auto"/>
          </w:divBdr>
        </w:div>
        <w:div w:id="963928939">
          <w:marLeft w:val="0"/>
          <w:marRight w:val="6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785</Words>
  <Characters>447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etz</dc:creator>
  <cp:keywords/>
  <dc:description/>
  <cp:lastModifiedBy>Rebecca Metz</cp:lastModifiedBy>
  <cp:revision>1</cp:revision>
  <dcterms:created xsi:type="dcterms:W3CDTF">2018-04-12T21:19:00Z</dcterms:created>
  <dcterms:modified xsi:type="dcterms:W3CDTF">2018-04-12T21:35:00Z</dcterms:modified>
</cp:coreProperties>
</file>